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1744" w:rsidRPr="00AD4D09" w:rsidRDefault="00981744" w:rsidP="00AD4D09">
      <w:pPr>
        <w:pStyle w:val="Heading1"/>
        <w:rPr>
          <w:rFonts w:eastAsia="Times New Roman"/>
          <w:noProof/>
          <w:color w:val="000000" w:themeColor="text1"/>
          <w:lang w:val="sr-Latn-RS"/>
        </w:rPr>
      </w:pPr>
      <w:r w:rsidRPr="00981744">
        <w:rPr>
          <w:rFonts w:eastAsia="Times New Roman"/>
          <w:noProof/>
          <w:color w:val="000000" w:themeColor="text1"/>
          <w:lang w:val="sr-Cyrl-RS"/>
        </w:rPr>
        <w:t>Позив за пријаве на међународни Летњи програм о присилним миграцијама и границама</w:t>
      </w:r>
    </w:p>
    <w:p w:rsidR="00981744" w:rsidRPr="00981744" w:rsidRDefault="00981744" w:rsidP="00AD4D09">
      <w:pPr>
        <w:spacing w:before="100" w:beforeAutospacing="1"/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981744">
        <w:rPr>
          <w:rFonts w:asciiTheme="majorBidi" w:hAnsiTheme="majorBidi" w:cstheme="majorBidi"/>
          <w:noProof/>
          <w:sz w:val="24"/>
          <w:szCs w:val="24"/>
          <w:lang w:val="sr-Cyrl-RS"/>
        </w:rPr>
        <w:t>Позивамо студенте основних, мастер и докторских студија да се пријаве за Летњи програм о присилним миграцијама и границама –</w:t>
      </w:r>
      <w:r w:rsidRPr="00981744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sr-Cyrl-RS"/>
        </w:rPr>
        <w:t xml:space="preserve"> </w:t>
      </w:r>
      <w:r w:rsidRPr="00981744">
        <w:rPr>
          <w:rFonts w:asciiTheme="majorBidi" w:hAnsiTheme="majorBidi" w:cstheme="majorBidi"/>
          <w:i/>
          <w:iCs/>
          <w:noProof/>
          <w:sz w:val="24"/>
          <w:szCs w:val="24"/>
          <w:lang w:val="sr-Cyrl-RS"/>
        </w:rPr>
        <w:t>Summer Program on Forced Migration and Borders</w:t>
      </w:r>
      <w:r w:rsidRPr="00981744">
        <w:rPr>
          <w:rFonts w:asciiTheme="majorBidi" w:hAnsiTheme="majorBidi" w:cstheme="majorBidi"/>
          <w:noProof/>
          <w:sz w:val="24"/>
          <w:szCs w:val="24"/>
          <w:lang w:val="sr-Cyrl-RS"/>
        </w:rPr>
        <w:t>.</w:t>
      </w:r>
      <w:r w:rsidRPr="00981744">
        <w:rPr>
          <w:noProof/>
          <w:lang w:val="sr-Cyrl-RS"/>
        </w:rPr>
        <w:t xml:space="preserve"> </w:t>
      </w:r>
      <w:r w:rsidRPr="00981744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Програм ће бити организован </w:t>
      </w:r>
      <w:r w:rsidRPr="00981744"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од 1. до 14. јуна 2026. године на Факултету политичких наука у Београду, на енглеском језику</w:t>
      </w:r>
      <w:r w:rsidRPr="00981744">
        <w:rPr>
          <w:rFonts w:asciiTheme="majorBidi" w:hAnsiTheme="majorBidi" w:cstheme="majorBidi"/>
          <w:noProof/>
          <w:sz w:val="24"/>
          <w:szCs w:val="24"/>
          <w:lang w:val="sr-Cyrl-RS"/>
        </w:rPr>
        <w:t>, а у њему ће учествовати студенти, предавачи и практичари из више земаља.</w:t>
      </w:r>
    </w:p>
    <w:p w:rsidR="00981744" w:rsidRDefault="00981744" w:rsidP="005032E6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981744">
        <w:rPr>
          <w:rFonts w:asciiTheme="majorBidi" w:hAnsiTheme="majorBidi" w:cstheme="majorBidi"/>
          <w:noProof/>
          <w:sz w:val="24"/>
          <w:szCs w:val="24"/>
          <w:lang w:val="sr-Cyrl-RS"/>
        </w:rPr>
        <w:t>Школу организује</w:t>
      </w:r>
      <w:r w:rsidR="005032E6" w:rsidRPr="005032E6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sr-Cyrl-RS"/>
        </w:rPr>
        <w:t xml:space="preserve"> </w:t>
      </w:r>
      <w:r w:rsidR="005032E6" w:rsidRPr="005032E6">
        <w:rPr>
          <w:rFonts w:asciiTheme="majorBidi" w:hAnsiTheme="majorBidi" w:cstheme="majorBidi"/>
          <w:i/>
          <w:iCs/>
          <w:noProof/>
          <w:sz w:val="24"/>
          <w:szCs w:val="24"/>
          <w:lang w:val="sr-Cyrl-RS"/>
        </w:rPr>
        <w:t>Center on Forced Displacement</w:t>
      </w:r>
      <w:r w:rsidR="005032E6">
        <w:rPr>
          <w:rFonts w:asciiTheme="majorBidi" w:hAnsiTheme="majorBidi" w:cstheme="majorBidi"/>
          <w:noProof/>
          <w:sz w:val="24"/>
          <w:szCs w:val="24"/>
          <w:lang w:val="sr-Latn-RS"/>
        </w:rPr>
        <w:t xml:space="preserve"> (</w:t>
      </w:r>
      <w:r w:rsidR="005032E6">
        <w:rPr>
          <w:rFonts w:asciiTheme="majorBidi" w:hAnsiTheme="majorBidi" w:cstheme="majorBidi"/>
          <w:noProof/>
          <w:sz w:val="24"/>
          <w:szCs w:val="24"/>
          <w:lang w:val="sr-Cyrl-RS"/>
        </w:rPr>
        <w:t>Универзитет у Бостону, САД), уз подршку</w:t>
      </w:r>
      <w:r w:rsidR="005032E6" w:rsidRPr="005032E6">
        <w:rPr>
          <w:rFonts w:asciiTheme="majorBidi" w:hAnsiTheme="majorBidi" w:cstheme="majorBidi"/>
          <w:i/>
          <w:iCs/>
          <w:noProof/>
          <w:sz w:val="24"/>
          <w:szCs w:val="24"/>
          <w:lang w:val="sr-Cyrl-RS"/>
        </w:rPr>
        <w:t xml:space="preserve">Migration, Integration and Governance Research Center </w:t>
      </w:r>
      <w:r w:rsidR="005032E6">
        <w:rPr>
          <w:rFonts w:asciiTheme="majorBidi" w:hAnsiTheme="majorBidi" w:cstheme="majorBidi"/>
          <w:noProof/>
          <w:sz w:val="24"/>
          <w:szCs w:val="24"/>
          <w:lang w:val="sr-Cyrl-RS"/>
        </w:rPr>
        <w:t>Факултета политичких наука (Универзитет у Београду, Србија) и Етнографског института Српске академије наука и уметности.</w:t>
      </w:r>
    </w:p>
    <w:p w:rsidR="005032E6" w:rsidRDefault="005032E6" w:rsidP="005032E6">
      <w:pPr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Програм и контекст</w:t>
      </w:r>
    </w:p>
    <w:p w:rsidR="005032E6" w:rsidRPr="005032E6" w:rsidRDefault="005032E6" w:rsidP="005032E6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>Много пре „дугог лета миграција“ 2015. године, Сједињене Америчке Државе и Европска унија почеле су да раде на успостављању строге регулативе граница која ограничава приступ њиховим територијама и азилу за људе у покрету. Тражиоци азила и мигранти који стижу на европско тло и обалу, бивају „потискивани“ изван територије ЕУ, остављени на границама или враћани назад на море, задржавани у правном лимбу у државама ЕУ, попут Грчке, или задржавани у земљама ван ЕУ, попут Либије.</w:t>
      </w:r>
    </w:p>
    <w:p w:rsidR="005032E6" w:rsidRPr="005032E6" w:rsidRDefault="005032E6" w:rsidP="005032E6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>Иако ће фокус умногоме бити на Западном Балкану и Европској унији, полазници ће имати прилику  да комуницирају и са наставницима и практичарима из САД, Западне Азије и Северне Африке, што ће омогућити и постављање Србије у шири компаративни и транснациоанлни контекст.</w:t>
      </w:r>
    </w:p>
    <w:p w:rsidR="005032E6" w:rsidRPr="00AD4D09" w:rsidRDefault="005032E6" w:rsidP="005032E6">
      <w:pPr>
        <w:rPr>
          <w:rFonts w:asciiTheme="majorBidi" w:hAnsiTheme="majorBidi" w:cstheme="majorBidi"/>
          <w:noProof/>
          <w:sz w:val="24"/>
          <w:szCs w:val="24"/>
          <w:lang w:val="sr-Latn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Овогодишњи програм приступа наведеним изазовима </w:t>
      </w:r>
      <w:r w:rsidRPr="005032E6"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из истраживачког угла</w:t>
      </w: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, и то тако што се фокусира на преиспитивање начина и разлога из којих настају стратегије задржавања и екстернализације, њиховог функционисања у различитим регионима, као и начинима на које им се заједнице, организације цивилног друштва и сами мигранти супротстављају или их преуоквиравају. Поред унапред планираних тематских целина, програм омогућује студентима да представе </w:t>
      </w:r>
      <w:r w:rsidRPr="005032E6"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сопствене истраживачке пројекте – без обзира на то да ли су у питању идеје у раној фази или текући пројекти – како би радили на њима у сарадњи са другим полазницима, преиспитали своје методолошке приступе, и разменили своје идеје са другим студентима, предавачима и практичарима.</w:t>
      </w:r>
      <w:bookmarkStart w:id="0" w:name="_GoBack"/>
      <w:bookmarkEnd w:id="0"/>
    </w:p>
    <w:p w:rsidR="005032E6" w:rsidRPr="005032E6" w:rsidRDefault="005032E6" w:rsidP="005032E6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Главни </w:t>
      </w:r>
      <w:r w:rsidRPr="005032E6"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циљеви</w:t>
      </w: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 овог Летњег програма су:</w:t>
      </w:r>
    </w:p>
    <w:p w:rsidR="005032E6" w:rsidRPr="005032E6" w:rsidRDefault="005032E6" w:rsidP="005032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lastRenderedPageBreak/>
        <w:t>Стварање окружења за учење које је истраживачки оријентисано, како би студенти развили и унапредили сопствене пројекте у областима миграција или граница;</w:t>
      </w:r>
    </w:p>
    <w:p w:rsidR="005032E6" w:rsidRPr="005032E6" w:rsidRDefault="005032E6" w:rsidP="005032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>Превазилажење јаза између академске истраживачке делатности и праксе, те повезивање научника са практичарима, уметницима и активистима који раде у областима миграција и граница;</w:t>
      </w:r>
    </w:p>
    <w:p w:rsidR="005032E6" w:rsidRPr="005032E6" w:rsidRDefault="005032E6" w:rsidP="005032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>Подстицање студената из САД, Србије и других делова света на сарадничка истраживања која би обухватала различите регионе;</w:t>
      </w:r>
    </w:p>
    <w:p w:rsidR="005032E6" w:rsidRPr="005032E6" w:rsidRDefault="005032E6" w:rsidP="005032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>Пружање подршке у истраживањима која су у раним фазама, као и у финализовању напредних пројектних предлога, и то подстицањем методолошког експериментисања и критичког испитивања;</w:t>
      </w:r>
    </w:p>
    <w:p w:rsidR="005032E6" w:rsidRPr="005032E6" w:rsidRDefault="005032E6" w:rsidP="005032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5032E6">
        <w:rPr>
          <w:rFonts w:asciiTheme="majorBidi" w:hAnsiTheme="majorBidi" w:cstheme="majorBidi"/>
          <w:noProof/>
          <w:sz w:val="24"/>
          <w:szCs w:val="24"/>
          <w:lang w:val="sr-Cyrl-RS"/>
        </w:rPr>
        <w:t>Образовање нове генерације истраживача и практичара спремних за савладавање моралних, политичких и емпиријских комплекности глобалне мобилности.</w:t>
      </w:r>
    </w:p>
    <w:p w:rsidR="005032E6" w:rsidRDefault="005032E6" w:rsidP="005032E6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 xml:space="preserve">Структура </w:t>
      </w:r>
      <w:r>
        <w:rPr>
          <w:rFonts w:asciiTheme="majorBidi" w:hAnsiTheme="majorBidi" w:cstheme="majorBidi"/>
          <w:noProof/>
          <w:sz w:val="24"/>
          <w:szCs w:val="24"/>
          <w:lang w:val="sr-Cyrl-RS"/>
        </w:rPr>
        <w:t>програма</w:t>
      </w:r>
    </w:p>
    <w:p w:rsidR="00AD4D09" w:rsidRP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Током двонедељног интензивног рада, студенти из различитих дисциплина и са различитих универзитета ће истраживати теме које ће им омогућити увиде у политику миграција и граница у различитим регионалним контекстима, кроз недељне дневнике, предавања и семинаре које воде истраживачи и научници са различитих универзитета </w:t>
      </w:r>
      <w:r w:rsidRPr="00AD4D09"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(прва недеља школе)</w:t>
      </w: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>. У дискусијама са наставницима, практичарима и активистима, студенти ће изградити заједнички концептуални и аналитички приступ.</w:t>
      </w:r>
    </w:p>
    <w:p w:rsidR="00AD4D09" w:rsidRP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Након тога </w:t>
      </w:r>
      <w:r w:rsidRPr="00AD4D09"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>(друга недеља школе)</w:t>
      </w: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, фокус ће бити на практичном раду и развоју истраживања. У овој недељи биће организоване посете терену, примењене вежбе и специјалне истраживачке радионице, на којима ће студент представити сопствене пројекте, добити повратне информације и укључити се у сараднички методолошки и аналитички рад. </w:t>
      </w:r>
    </w:p>
    <w:p w:rsidR="00AD4D09" w:rsidRP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>На тај начин, студенти неће само учити од стручњака, него ће и активно унапредити сопствена истраживања током програма.</w:t>
      </w:r>
    </w:p>
    <w:p w:rsid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>Пријава се налази на линку:</w:t>
      </w: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 </w:t>
      </w:r>
      <w:hyperlink r:id="rId7" w:history="1">
        <w:r w:rsidRPr="00476F1B">
          <w:rPr>
            <w:rStyle w:val="Hyperlink"/>
            <w:rFonts w:asciiTheme="majorBidi" w:hAnsiTheme="majorBidi" w:cstheme="majorBidi"/>
            <w:noProof/>
            <w:sz w:val="24"/>
            <w:szCs w:val="24"/>
            <w:lang w:val="sr-Cyrl-RS"/>
          </w:rPr>
          <w:t>https://forms.gle/XpZpbux3w14RsEen9</w:t>
        </w:r>
      </w:hyperlink>
      <w:r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 </w:t>
      </w:r>
    </w:p>
    <w:p w:rsidR="00AD4D09" w:rsidRDefault="00AD4D09" w:rsidP="00AD4D09">
      <w:pPr>
        <w:rPr>
          <w:rFonts w:asciiTheme="majorBidi" w:hAnsiTheme="majorBidi" w:cstheme="majorBidi"/>
          <w:b/>
          <w:bCs/>
          <w:noProof/>
          <w:sz w:val="24"/>
          <w:szCs w:val="24"/>
          <w:lang w:val="sr-Latn-RS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val="sr-Cyrl-RS"/>
        </w:rPr>
        <w:t xml:space="preserve">Рок за пријаве: 07. април 2026. године. </w:t>
      </w:r>
    </w:p>
    <w:p w:rsidR="00AD4D09" w:rsidRPr="00AD4D09" w:rsidRDefault="00AD4D09" w:rsidP="00AD4D09">
      <w:pPr>
        <w:rPr>
          <w:rFonts w:asciiTheme="majorBidi" w:hAnsiTheme="majorBidi" w:cstheme="majorBidi"/>
          <w:b/>
          <w:bCs/>
          <w:noProof/>
          <w:sz w:val="24"/>
          <w:szCs w:val="24"/>
          <w:lang w:val="sr-Latn-RS"/>
        </w:rPr>
      </w:pPr>
    </w:p>
    <w:p w:rsidR="00AD4D09" w:rsidRP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>Контакти за додатна питања:</w:t>
      </w:r>
    </w:p>
    <w:p w:rsid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t>Проф. др Наталија Перишић, редовна професорка, Универзитет у Београду – Факултет политичких наука, Одељење за социјалну политику и социјални рад</w:t>
      </w:r>
    </w:p>
    <w:p w:rsid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hyperlink r:id="rId8" w:history="1">
        <w:r w:rsidRPr="00476F1B">
          <w:rPr>
            <w:rStyle w:val="Hyperlink"/>
            <w:rFonts w:asciiTheme="majorBidi" w:hAnsiTheme="majorBidi" w:cstheme="majorBidi"/>
            <w:noProof/>
            <w:sz w:val="24"/>
            <w:szCs w:val="24"/>
            <w:lang w:val="sr-Cyrl-RS"/>
          </w:rPr>
          <w:t>natalija.perisic@fpn.bg.ac.rs</w:t>
        </w:r>
      </w:hyperlink>
      <w:r>
        <w:rPr>
          <w:rFonts w:asciiTheme="majorBidi" w:hAnsiTheme="majorBidi" w:cstheme="majorBidi"/>
          <w:noProof/>
          <w:sz w:val="24"/>
          <w:szCs w:val="24"/>
          <w:lang w:val="sr-Cyrl-RS"/>
        </w:rPr>
        <w:t xml:space="preserve"> </w:t>
      </w:r>
    </w:p>
    <w:p w:rsid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Cyrl-RS"/>
        </w:rPr>
      </w:pPr>
      <w:r w:rsidRPr="00AD4D09">
        <w:rPr>
          <w:rFonts w:asciiTheme="majorBidi" w:hAnsiTheme="majorBidi" w:cstheme="majorBidi"/>
          <w:noProof/>
          <w:sz w:val="24"/>
          <w:szCs w:val="24"/>
          <w:lang w:val="sr-Cyrl-RS"/>
        </w:rPr>
        <w:lastRenderedPageBreak/>
        <w:t>Др Теодора Јовановић, научна сарадница, Етнографски институт САНУ</w:t>
      </w:r>
    </w:p>
    <w:p w:rsidR="00AD4D09" w:rsidRDefault="00AD4D09" w:rsidP="00AD4D09">
      <w:pPr>
        <w:rPr>
          <w:rFonts w:asciiTheme="majorBidi" w:hAnsiTheme="majorBidi" w:cstheme="majorBidi"/>
          <w:noProof/>
          <w:sz w:val="24"/>
          <w:szCs w:val="24"/>
          <w:lang w:val="sr-Latn-RS"/>
        </w:rPr>
      </w:pPr>
      <w:hyperlink r:id="rId9" w:history="1">
        <w:r w:rsidRPr="00476F1B">
          <w:rPr>
            <w:rStyle w:val="Hyperlink"/>
            <w:rFonts w:asciiTheme="majorBidi" w:hAnsiTheme="majorBidi" w:cstheme="majorBidi"/>
            <w:noProof/>
            <w:sz w:val="24"/>
            <w:szCs w:val="24"/>
            <w:lang w:val="sr-Cyrl-RS"/>
          </w:rPr>
          <w:t>teodora.jovanovic@ei.sanu.ac.rs</w:t>
        </w:r>
      </w:hyperlink>
      <w:r>
        <w:rPr>
          <w:rFonts w:asciiTheme="majorBidi" w:hAnsiTheme="majorBidi" w:cstheme="majorBidi"/>
          <w:noProof/>
          <w:sz w:val="24"/>
          <w:szCs w:val="24"/>
          <w:lang w:val="sr-Latn-RS"/>
        </w:rPr>
        <w:t xml:space="preserve"> </w:t>
      </w:r>
    </w:p>
    <w:p w:rsidR="00AD4D09" w:rsidRPr="00AD4D09" w:rsidRDefault="00AD4D09" w:rsidP="00AD4D09">
      <w:pPr>
        <w:rPr>
          <w:noProof/>
          <w:lang w:val="sr-Latn-RS"/>
        </w:rPr>
      </w:pPr>
      <w:r>
        <w:rPr>
          <w:noProof/>
          <w:lang w:val="sr-Latn-RS"/>
        </w:rPr>
        <w:br w:type="page"/>
      </w:r>
    </w:p>
    <w:p w:rsidR="00C7797F" w:rsidRPr="00981744" w:rsidRDefault="00C7797F" w:rsidP="00103471">
      <w:pPr>
        <w:pStyle w:val="Heading1"/>
        <w:rPr>
          <w:rFonts w:eastAsia="Times New Roman"/>
          <w:noProof/>
          <w:color w:val="000000" w:themeColor="text1"/>
          <w:lang w:val="sr-Cyrl-RS"/>
        </w:rPr>
      </w:pPr>
      <w:r w:rsidRPr="00981744">
        <w:rPr>
          <w:rFonts w:eastAsia="Times New Roman"/>
          <w:noProof/>
          <w:color w:val="000000" w:themeColor="text1"/>
          <w:lang w:val="sr-Cyrl-RS"/>
        </w:rPr>
        <w:lastRenderedPageBreak/>
        <w:t>Poziv za prijave na međunarodn</w:t>
      </w:r>
      <w:r w:rsidR="00103471" w:rsidRPr="00981744">
        <w:rPr>
          <w:rFonts w:eastAsia="Times New Roman"/>
          <w:noProof/>
          <w:color w:val="000000" w:themeColor="text1"/>
          <w:lang w:val="sr-Cyrl-RS"/>
        </w:rPr>
        <w:t>i Letnji program</w:t>
      </w:r>
      <w:r w:rsidRPr="00981744">
        <w:rPr>
          <w:rFonts w:eastAsia="Times New Roman"/>
          <w:noProof/>
          <w:color w:val="000000" w:themeColor="text1"/>
          <w:lang w:val="sr-Cyrl-RS"/>
        </w:rPr>
        <w:t xml:space="preserve"> o</w:t>
      </w:r>
      <w:r w:rsidR="00103471" w:rsidRPr="00981744">
        <w:rPr>
          <w:rFonts w:eastAsia="Times New Roman"/>
          <w:noProof/>
          <w:color w:val="000000" w:themeColor="text1"/>
          <w:lang w:val="sr-Cyrl-RS"/>
        </w:rPr>
        <w:t xml:space="preserve"> prisilnim</w:t>
      </w:r>
      <w:r w:rsidRPr="00981744">
        <w:rPr>
          <w:rFonts w:eastAsia="Times New Roman"/>
          <w:noProof/>
          <w:color w:val="000000" w:themeColor="text1"/>
          <w:lang w:val="sr-Cyrl-RS"/>
        </w:rPr>
        <w:t xml:space="preserve"> migracijama i granicama</w:t>
      </w:r>
    </w:p>
    <w:p w:rsidR="00C7797F" w:rsidRPr="00981744" w:rsidRDefault="00C7797F" w:rsidP="00B172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Pozivamo studente osnovnih, master i doktorskih studija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da se prijave za Letnj</w:t>
      </w:r>
      <w:r w:rsidR="00B17248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i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="00B17248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program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o </w:t>
      </w:r>
      <w:r w:rsidR="00B17248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risilnim 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migracijama i granicama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– </w:t>
      </w:r>
      <w:r w:rsidR="00B17248" w:rsidRPr="00981744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sr-Cyrl-RS"/>
        </w:rPr>
        <w:t>Summer Program on Forced Migration and Borders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. 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Program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će biti organizovan 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 xml:space="preserve">od </w:t>
      </w:r>
      <w:r w:rsidR="00BC2D94"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1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 xml:space="preserve">. do </w:t>
      </w:r>
      <w:r w:rsidR="00BC2D94"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14. juna 2026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. godine na Fakultetu političkih nauka u Beogradu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, 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na engleskom jeziku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, a u njemu će učestvovati 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student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i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, predavač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i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i praktičar</w:t>
      </w:r>
      <w:r w:rsidR="00BC2D94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i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iz više zemalja.</w:t>
      </w: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Školu organizuje </w:t>
      </w:r>
      <w:r w:rsidRPr="00981744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sr-Cyrl-RS"/>
        </w:rPr>
        <w:t>Center on Forced Displacement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(Univerzitet u Bostonu, SAD), uz </w:t>
      </w:r>
      <w:r w:rsidR="00302A6C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podršku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Pr="00981744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sr-Cyrl-RS"/>
        </w:rPr>
        <w:t xml:space="preserve">Migration, Integration and Governance Research Center 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Fakulteta političkih nauka (Univerzitet u Beogradu, Republika Srbija)</w:t>
      </w:r>
      <w:r w:rsidR="00302A6C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i Etnografskog instituta Srpske akademije nauka i umetnosti.</w:t>
      </w: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>Program i kontekst</w:t>
      </w: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Mnogo pre „dugog leta migracija“ 2015. godine, Sjedinjene Američke Države i Evropska unija počele su da rade na uspostavljanju stroge regulative granica koja ograničava pristup njihovim teritorijama i azilu za ljude u pokretu. Tražioci azila i migranti koji stižu na evropsko tlo i obalu, bivaju „potiskivani“ izvan teritorije EU, ostavljeni na granicama ili vraćani nazad </w:t>
      </w:r>
      <w:r w:rsidR="00BE276D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na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more, zadržavani u pravnom limbu u državama EU, poput Grčke, ili zadržavani u zemljama van EU, poput Libije.</w:t>
      </w:r>
    </w:p>
    <w:p w:rsidR="00B17248" w:rsidRPr="00981744" w:rsidRDefault="005032E6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Iako će 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RS"/>
        </w:rPr>
        <w:t>fokus</w:t>
      </w:r>
      <w:r w:rsidR="00B17248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umnogome biti na Zapadnom Balkanu i Evropskoj uniji, polaznici će imati priliku  da komuniciraju i sa nastavnicima i pra</w:t>
      </w:r>
      <w:r w:rsidR="00103471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ktičarima iz SAD, Zapadne Azije</w:t>
      </w:r>
      <w:r w:rsidR="00B17248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i Severne Afrike, što će omogućiti i postavljanje Srbije u širi komparativni i transnacioanlni kontekst.</w:t>
      </w:r>
    </w:p>
    <w:p w:rsidR="00BE276D" w:rsidRPr="00981744" w:rsidRDefault="00BE276D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Ovogodišnji program pristupa navedenim izazovima 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 xml:space="preserve">iz istraživačkog </w:t>
      </w:r>
      <w:r w:rsidR="000B4866"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ugla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, i to tako što se fokusira na preispitivanje načina i razloga iz kojih nastaju strategije zadržavanja i eksternalizacije, njihovog funkcionisanja u različitim regionima, kao i načinima na koje im se zajednice</w:t>
      </w:r>
      <w:r w:rsidR="000B4866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, organizacije civilnog društva i sami migranti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suprotstavljaju i</w:t>
      </w:r>
      <w:r w:rsidR="000B4866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li ih preuokvirav</w:t>
      </w:r>
      <w:r w:rsidR="00D248C7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aju. </w:t>
      </w:r>
      <w:r w:rsidR="00465F8F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ored </w:t>
      </w:r>
      <w:r w:rsidR="005354B9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unapred planiranih </w:t>
      </w:r>
      <w:r w:rsidR="00465F8F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tematskih celina,</w:t>
      </w:r>
      <w:r w:rsidR="005354B9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program omogućuje studentima da predstave </w:t>
      </w:r>
      <w:r w:rsidR="005354B9"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 xml:space="preserve">sopstvene istraživačke projekte – bez obzira na to da li su u pitanju ideje u ranoj fazi ili tekući projekti – kako bi radili na njima u saradnji sa drugim polaznicima, preispitali svoje metodološke pristupe, </w:t>
      </w:r>
      <w:r w:rsidR="00B17248"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i razmenili svoje ideje sa drugim studentima, predavačima i praktičarima.</w:t>
      </w: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Glavni 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ciljevi</w:t>
      </w:r>
      <w:r w:rsid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ov</w:t>
      </w:r>
      <w:r w:rsidR="005032E6">
        <w:rPr>
          <w:rFonts w:ascii="Times New Roman" w:eastAsia="Times New Roman" w:hAnsi="Times New Roman" w:cs="Times New Roman"/>
          <w:noProof/>
          <w:sz w:val="24"/>
          <w:szCs w:val="24"/>
          <w:lang w:val="sr-Latn-RS"/>
        </w:rPr>
        <w:t>og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Letnje</w:t>
      </w:r>
      <w:r w:rsidR="005032E6">
        <w:rPr>
          <w:rFonts w:ascii="Times New Roman" w:eastAsia="Times New Roman" w:hAnsi="Times New Roman" w:cs="Times New Roman"/>
          <w:noProof/>
          <w:sz w:val="24"/>
          <w:szCs w:val="24"/>
          <w:lang w:val="sr-Latn-RS"/>
        </w:rPr>
        <w:t>g</w:t>
      </w:r>
      <w:r w:rsid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="005032E6">
        <w:rPr>
          <w:rFonts w:ascii="Times New Roman" w:eastAsia="Times New Roman" w:hAnsi="Times New Roman" w:cs="Times New Roman"/>
          <w:noProof/>
          <w:sz w:val="24"/>
          <w:szCs w:val="24"/>
          <w:lang w:val="sr-Latn-RS"/>
        </w:rPr>
        <w:t>programa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su:</w:t>
      </w:r>
    </w:p>
    <w:p w:rsidR="000E5151" w:rsidRPr="005032E6" w:rsidRDefault="000E5151" w:rsidP="005032E6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Stvaranje okruženja za učenje koje je istraživački orijentisano, kako bi studenti</w:t>
      </w:r>
      <w:r w:rsidR="007369AD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razvili i unapredili sopstvene projekte u oblastima migracija </w:t>
      </w:r>
      <w:r w:rsidR="008E572C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ili</w:t>
      </w:r>
      <w:r w:rsidR="007369AD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granica</w:t>
      </w:r>
      <w:r w:rsidR="008E572C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;</w:t>
      </w:r>
    </w:p>
    <w:p w:rsidR="00C7797F" w:rsidRPr="005032E6" w:rsidRDefault="00C7797F" w:rsidP="005032E6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revazilaženje jaza između akademske istraživačke delatnosti i prakse, te povezivanje naučnika sa praktičarima, umetnicima i </w:t>
      </w:r>
      <w:r w:rsidR="00266988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aktivistima koji rade u oblastima migracija i granica</w:t>
      </w: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;</w:t>
      </w:r>
    </w:p>
    <w:p w:rsidR="008E572C" w:rsidRPr="005032E6" w:rsidRDefault="008E572C" w:rsidP="005032E6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odsticanje studenata iz SAD, Srbije i drugih delova sveta na saradnička istraživanja koja bi obuhvatala </w:t>
      </w:r>
      <w:r w:rsidR="004D64CA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r</w:t>
      </w:r>
      <w:r w:rsidR="004837E0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azličite regione;</w:t>
      </w:r>
    </w:p>
    <w:p w:rsidR="008A3AA4" w:rsidRPr="005032E6" w:rsidRDefault="004837E0" w:rsidP="005032E6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lastRenderedPageBreak/>
        <w:t>Pružanje podrške u</w:t>
      </w:r>
      <w:r w:rsidR="008A3AA4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istraživanj</w:t>
      </w: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im</w:t>
      </w:r>
      <w:r w:rsidR="008A3AA4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a koja su u ranim fazama, kao i </w:t>
      </w: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u finalizovanju naprednih projektnih predloga, i to podsticanjem metodološkog eksperimentisanja i kritičkog ispitivanja;</w:t>
      </w:r>
    </w:p>
    <w:p w:rsidR="00C7797F" w:rsidRPr="005032E6" w:rsidRDefault="00C7797F" w:rsidP="005032E6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Obrazovanje nove generacije istraživača i praktičara </w:t>
      </w:r>
      <w:r w:rsidR="004837E0"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spremnih za savladavanje moralnih, političkih i empirijskih kompleknosti globalne mobilnosti</w:t>
      </w:r>
      <w:r w:rsidRPr="005032E6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.</w:t>
      </w:r>
    </w:p>
    <w:p w:rsidR="00F77A6A" w:rsidRPr="00981744" w:rsidRDefault="00F77A6A" w:rsidP="00F77A6A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Struktura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programa</w:t>
      </w:r>
    </w:p>
    <w:p w:rsidR="00F77A6A" w:rsidRPr="00981744" w:rsidRDefault="00F77A6A" w:rsidP="00F77A6A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Tokom dvonedeljnog intenzivnog rada, studenti iz različitih disciplina i sa različitih univerziteta će istraživati teme </w:t>
      </w:r>
      <w:r w:rsidR="00FC6841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koje će im omogućiti uvide u politiku migracija i granica u različitim regionalnim kontekstima, 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kroz nedeljne dnevnike, predavanja i seminare koje vode istraživači i naučnici sa različitih univerziteta (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prva nedelja škole</w:t>
      </w:r>
      <w:r w:rsidR="00FC6841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). U diskusijama sa nastavnicima, praktičarima i aktivistima, studenti će izgraditi zajednički konceptualni i analitički pristup.</w:t>
      </w:r>
    </w:p>
    <w:p w:rsidR="00FC6841" w:rsidRPr="00981744" w:rsidRDefault="00FC6841" w:rsidP="00FC6841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Nakon toga (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druga nedelja škole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), fokus će biti na </w:t>
      </w:r>
      <w:r w:rsidR="00F77A6A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praktičn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om radu </w:t>
      </w:r>
      <w:r w:rsidR="00F77A6A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i </w:t>
      </w:r>
      <w:r w:rsidR="00103471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razvoju istraživanja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. U ovoj nedelji biće organizovane </w:t>
      </w:r>
      <w:r w:rsidR="00F77A6A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osete terenu, 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rimenjene vežbe i specijalne </w:t>
      </w:r>
      <w:r w:rsidRPr="00981744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t>istraživačke radionice</w:t>
      </w: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, na kojima će student predstaviti sopstvene projekte, dobiti povratne informacije i uključiti se u saradnički metodološki i analitički rad. </w:t>
      </w:r>
    </w:p>
    <w:p w:rsidR="00FC6841" w:rsidRPr="00981744" w:rsidRDefault="00FC6841" w:rsidP="00FC6841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Na taj način, studenti neće samo učiti od stručnjaka, nego će i aktivno unaprediti sopstvena istraživanja tokom programa.</w:t>
      </w:r>
    </w:p>
    <w:p w:rsidR="00C7797F" w:rsidRPr="00981744" w:rsidRDefault="00103471" w:rsidP="00103471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Prijava se nalazi na linku: </w:t>
      </w:r>
      <w:hyperlink r:id="rId10" w:history="1">
        <w:r w:rsidRPr="00981744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  <w:lang w:val="sr-Cyrl-RS"/>
          </w:rPr>
          <w:t>https://forms.gle/XpZpbux3w14RsEen9</w:t>
        </w:r>
      </w:hyperlink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</w:t>
      </w:r>
    </w:p>
    <w:p w:rsidR="00C7797F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Latn-RS"/>
        </w:rPr>
      </w:pPr>
      <w:r w:rsidRPr="00981744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 xml:space="preserve">Rok za </w:t>
      </w:r>
      <w:r w:rsidR="00103471" w:rsidRPr="00981744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>prijave: 07. april</w:t>
      </w:r>
      <w:r w:rsidRPr="00981744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 xml:space="preserve"> 202</w:t>
      </w:r>
      <w:r w:rsidR="00712CA5" w:rsidRPr="00981744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>6</w:t>
      </w:r>
      <w:r w:rsidRPr="00981744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>. godine.</w:t>
      </w:r>
    </w:p>
    <w:p w:rsidR="00AD4D09" w:rsidRPr="00AD4D09" w:rsidRDefault="00AD4D09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Latn-RS"/>
        </w:rPr>
      </w:pP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Kontakti za dodatna pitanja:</w:t>
      </w: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Prof. dr Natalija Perišić, redovna profesorka, Univerzitet u Beogradu – Fakultet političkih nauka, Odeljenje za socijalnu politiku i socijalni rad</w:t>
      </w:r>
    </w:p>
    <w:p w:rsidR="00C7797F" w:rsidRPr="00981744" w:rsidRDefault="00AD4D09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hyperlink r:id="rId11" w:history="1">
        <w:r w:rsidR="00FC6841" w:rsidRPr="00981744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  <w:lang w:val="sr-Cyrl-RS"/>
          </w:rPr>
          <w:t>natalija.perisic@fpn.bg.ac.rs</w:t>
        </w:r>
      </w:hyperlink>
      <w:r w:rsidR="00FC6841"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 </w:t>
      </w:r>
    </w:p>
    <w:p w:rsidR="00C7797F" w:rsidRPr="00981744" w:rsidRDefault="00C7797F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981744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Dr Teodora Jovanović, naučna saradnica, Etnografski institut SANU</w:t>
      </w:r>
    </w:p>
    <w:p w:rsidR="00C7797F" w:rsidRPr="00981744" w:rsidRDefault="00AD4D09" w:rsidP="00C779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hyperlink r:id="rId12" w:history="1">
        <w:r w:rsidR="00C7797F" w:rsidRPr="00981744">
          <w:rPr>
            <w:rFonts w:ascii="Times New Roman" w:eastAsia="Times New Roman" w:hAnsi="Times New Roman" w:cs="Times New Roman"/>
            <w:noProof/>
            <w:color w:val="0000FF"/>
            <w:sz w:val="24"/>
            <w:szCs w:val="24"/>
            <w:u w:val="single"/>
            <w:lang w:val="sr-Cyrl-RS"/>
          </w:rPr>
          <w:t>teodora.jovanovic@ei.sanu.ac.rs</w:t>
        </w:r>
      </w:hyperlink>
    </w:p>
    <w:p w:rsidR="00F77A6A" w:rsidRPr="00981744" w:rsidRDefault="00F77A6A">
      <w:pPr>
        <w:rPr>
          <w:noProof/>
          <w:lang w:val="sr-Cyrl-RS"/>
        </w:rPr>
      </w:pPr>
    </w:p>
    <w:sectPr w:rsidR="00F77A6A" w:rsidRPr="00981744" w:rsidSect="00697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32594B"/>
    <w:multiLevelType w:val="hybridMultilevel"/>
    <w:tmpl w:val="A46E7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6625995"/>
    <w:multiLevelType w:val="multilevel"/>
    <w:tmpl w:val="CD00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79E4619"/>
    <w:multiLevelType w:val="hybridMultilevel"/>
    <w:tmpl w:val="C226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xNLO0tDAzMTM3NzY2MDNW0lEKTi0uzszPAykwrAUAhRiF6CwAAAA="/>
  </w:docVars>
  <w:rsids>
    <w:rsidRoot w:val="00C7797F"/>
    <w:rsid w:val="000B4866"/>
    <w:rsid w:val="000E5151"/>
    <w:rsid w:val="00103471"/>
    <w:rsid w:val="00266988"/>
    <w:rsid w:val="00302A6C"/>
    <w:rsid w:val="00465F8F"/>
    <w:rsid w:val="004837E0"/>
    <w:rsid w:val="004D64CA"/>
    <w:rsid w:val="005032E6"/>
    <w:rsid w:val="005354B9"/>
    <w:rsid w:val="006179C2"/>
    <w:rsid w:val="00697CC4"/>
    <w:rsid w:val="00712CA5"/>
    <w:rsid w:val="007369AD"/>
    <w:rsid w:val="008A3AA4"/>
    <w:rsid w:val="008D5E08"/>
    <w:rsid w:val="008E572C"/>
    <w:rsid w:val="00981744"/>
    <w:rsid w:val="00AD4D09"/>
    <w:rsid w:val="00B17248"/>
    <w:rsid w:val="00BC2D94"/>
    <w:rsid w:val="00BE276D"/>
    <w:rsid w:val="00C7797F"/>
    <w:rsid w:val="00D248C7"/>
    <w:rsid w:val="00D90D55"/>
    <w:rsid w:val="00F05DC1"/>
    <w:rsid w:val="00F77A6A"/>
    <w:rsid w:val="00FC6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CC4"/>
  </w:style>
  <w:style w:type="paragraph" w:styleId="Heading1">
    <w:name w:val="heading 1"/>
    <w:basedOn w:val="Normal"/>
    <w:next w:val="Normal"/>
    <w:link w:val="Heading1Char"/>
    <w:uiPriority w:val="9"/>
    <w:qFormat/>
    <w:rsid w:val="001034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779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797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7797F"/>
    <w:rPr>
      <w:color w:val="0000FF"/>
      <w:u w:val="single"/>
    </w:rPr>
  </w:style>
  <w:style w:type="character" w:customStyle="1" w:styleId="ast-taxonomy-container">
    <w:name w:val="ast-taxonomy-container"/>
    <w:basedOn w:val="DefaultParagraphFont"/>
    <w:rsid w:val="00C7797F"/>
  </w:style>
  <w:style w:type="paragraph" w:styleId="NormalWeb">
    <w:name w:val="Normal (Web)"/>
    <w:basedOn w:val="Normal"/>
    <w:uiPriority w:val="99"/>
    <w:semiHidden/>
    <w:unhideWhenUsed/>
    <w:rsid w:val="00C7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797F"/>
    <w:rPr>
      <w:i/>
      <w:iCs/>
    </w:rPr>
  </w:style>
  <w:style w:type="character" w:styleId="Strong">
    <w:name w:val="Strong"/>
    <w:basedOn w:val="DefaultParagraphFont"/>
    <w:uiPriority w:val="22"/>
    <w:qFormat/>
    <w:rsid w:val="00C7797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7A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72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2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2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2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2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0347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43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4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7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0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talija.perisic@fpn.bg.ac.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forms.gle/XpZpbux3w14RsEen9" TargetMode="External"/><Relationship Id="rId12" Type="http://schemas.openxmlformats.org/officeDocument/2006/relationships/hyperlink" Target="mailto:teodora.jovanovic@ei.sanu.ac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atalija.perisic@fpn.bg.ac.rs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forms.gle/XpZpbux3w14RsEen9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teodora.jovanovic@ei.sanu.ac.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FF6092-A8D2-4333-89A6-70FFD0E27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1360</Words>
  <Characters>775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.perisic</dc:creator>
  <cp:lastModifiedBy>teodora</cp:lastModifiedBy>
  <cp:revision>5</cp:revision>
  <dcterms:created xsi:type="dcterms:W3CDTF">2026-02-24T16:16:00Z</dcterms:created>
  <dcterms:modified xsi:type="dcterms:W3CDTF">2026-03-03T08:21:00Z</dcterms:modified>
</cp:coreProperties>
</file>